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4E600" w14:textId="77777777" w:rsidR="009833FA" w:rsidRDefault="009833FA">
      <w:pPr>
        <w:rPr>
          <w:rFonts w:ascii="Times" w:eastAsia="Times New Roman" w:hAnsi="Times" w:cs="Times New Roman"/>
          <w:b/>
          <w:bCs/>
          <w:color w:val="000000"/>
          <w:sz w:val="27"/>
          <w:szCs w:val="27"/>
          <w:lang w:eastAsia="en-GB"/>
        </w:rPr>
      </w:pPr>
      <w:bookmarkStart w:id="0" w:name="_Hlk116115304"/>
      <w:bookmarkEnd w:id="0"/>
      <w:r>
        <w:rPr>
          <w:rFonts w:ascii="Times" w:eastAsia="Times New Roman" w:hAnsi="Times" w:cs="Times New Roman"/>
          <w:b/>
          <w:bCs/>
          <w:noProof/>
          <w:color w:val="000000"/>
          <w:sz w:val="27"/>
          <w:szCs w:val="27"/>
          <w:lang w:eastAsia="en-GB"/>
        </w:rPr>
        <w:drawing>
          <wp:inline distT="0" distB="0" distL="0" distR="0" wp14:anchorId="7D67042A" wp14:editId="299F82F5">
            <wp:extent cx="5725160" cy="1910715"/>
            <wp:effectExtent l="0" t="0" r="8890" b="0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191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35082" w14:textId="77777777" w:rsidR="009833FA" w:rsidRDefault="009833FA">
      <w:pPr>
        <w:rPr>
          <w:rFonts w:ascii="Times" w:eastAsia="Times New Roman" w:hAnsi="Times" w:cs="Times New Roman"/>
          <w:b/>
          <w:bCs/>
          <w:color w:val="000000"/>
          <w:sz w:val="27"/>
          <w:szCs w:val="27"/>
          <w:lang w:eastAsia="en-GB"/>
        </w:rPr>
      </w:pPr>
    </w:p>
    <w:p w14:paraId="0772917F" w14:textId="77777777" w:rsidR="009833FA" w:rsidRDefault="009833FA">
      <w:pPr>
        <w:rPr>
          <w:rFonts w:ascii="Times" w:eastAsia="Times New Roman" w:hAnsi="Times" w:cs="Times New Roman"/>
          <w:b/>
          <w:bCs/>
          <w:color w:val="AE1F36"/>
          <w:sz w:val="27"/>
          <w:szCs w:val="27"/>
          <w:lang w:eastAsia="en-GB"/>
        </w:rPr>
      </w:pPr>
      <w:r w:rsidRPr="006C5791">
        <w:rPr>
          <w:rFonts w:ascii="Times" w:eastAsia="Times New Roman" w:hAnsi="Times" w:cs="Times New Roman"/>
          <w:b/>
          <w:bCs/>
          <w:color w:val="000000"/>
          <w:sz w:val="27"/>
          <w:szCs w:val="27"/>
          <w:lang w:eastAsia="en-GB"/>
        </w:rPr>
        <w:t>A reading from the Book of the Prophet Isaiah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AE1F36"/>
          <w:sz w:val="27"/>
          <w:szCs w:val="27"/>
          <w:lang w:eastAsia="en-GB"/>
        </w:rPr>
        <w:t>9:1-6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The people who walked in darkness have seen a great light;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Upon those who dwelt in the land of gloom a light has shone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You have brought them abundant joy and great rejoicing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As they rejoice before you as at the harvest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as men make merry when dividing spoils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For the yoke that burdened them, the pole on their shoulder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 And the rod of their taskmaster you have smashed, as on the day of Midian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For every boot that tramped in battle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every cloak rolled in blood, will be burned as fuel for flames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For a child is born to us, a son is given us;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upon his shoulder dominion rests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They name him Wonder-</w:t>
      </w:r>
      <w:proofErr w:type="spellStart"/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t>Counselor</w:t>
      </w:r>
      <w:proofErr w:type="spellEnd"/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t>, God-Hero, Father-Forever, Prince of Peace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His dominion is vast and forever peaceful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From David's throne, and over his kingdom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which he confirms and sustains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By judgment and justice, both now and forever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The zeal of the LORD of hosts will do this!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The word of the Lord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</w:p>
    <w:p w14:paraId="46269AF6" w14:textId="77777777" w:rsidR="009833FA" w:rsidRDefault="009833FA">
      <w:pPr>
        <w:rPr>
          <w:rFonts w:ascii="Times" w:eastAsia="Times New Roman" w:hAnsi="Times" w:cs="Times New Roman"/>
          <w:b/>
          <w:bCs/>
          <w:color w:val="AE1F36"/>
          <w:sz w:val="27"/>
          <w:szCs w:val="27"/>
          <w:lang w:eastAsia="en-GB"/>
        </w:rPr>
      </w:pPr>
      <w:r>
        <w:rPr>
          <w:rFonts w:ascii="Times" w:eastAsia="Times New Roman" w:hAnsi="Times" w:cs="Times New Roman"/>
          <w:b/>
          <w:bCs/>
          <w:color w:val="AE1F36"/>
          <w:sz w:val="27"/>
          <w:szCs w:val="27"/>
          <w:lang w:eastAsia="en-GB"/>
        </w:rPr>
        <w:br w:type="page"/>
      </w:r>
    </w:p>
    <w:p w14:paraId="69B8F2E8" w14:textId="0EE715E6" w:rsidR="00734610" w:rsidRDefault="009833FA">
      <w:r w:rsidRPr="006C5791">
        <w:rPr>
          <w:rFonts w:ascii="Times" w:eastAsia="Times New Roman" w:hAnsi="Times" w:cs="Times New Roman"/>
          <w:b/>
          <w:bCs/>
          <w:color w:val="AE1F36"/>
          <w:sz w:val="27"/>
          <w:szCs w:val="27"/>
          <w:lang w:eastAsia="en-GB"/>
        </w:rPr>
        <w:lastRenderedPageBreak/>
        <w:t>RESPONSORIAL PSALM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proofErr w:type="spellStart"/>
      <w:r w:rsidRPr="006C5791">
        <w:rPr>
          <w:rFonts w:ascii="Times" w:eastAsia="Times New Roman" w:hAnsi="Times" w:cs="Times New Roman"/>
          <w:color w:val="AE1F36"/>
          <w:sz w:val="27"/>
          <w:szCs w:val="27"/>
          <w:lang w:eastAsia="en-GB"/>
        </w:rPr>
        <w:t>Psalm</w:t>
      </w:r>
      <w:proofErr w:type="spellEnd"/>
      <w:r w:rsidRPr="006C5791">
        <w:rPr>
          <w:rFonts w:ascii="Times" w:eastAsia="Times New Roman" w:hAnsi="Times" w:cs="Times New Roman"/>
          <w:color w:val="AE1F36"/>
          <w:sz w:val="27"/>
          <w:szCs w:val="27"/>
          <w:lang w:eastAsia="en-GB"/>
        </w:rPr>
        <w:t xml:space="preserve"> 122 1-2, 4-5, 6-7, 8-9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AE1F36"/>
          <w:sz w:val="27"/>
          <w:szCs w:val="27"/>
          <w:lang w:eastAsia="en-GB"/>
        </w:rPr>
        <w:t>R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t> Give peace, O Lord, to those who wait for you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I rejoiced because they said to me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“We will go up to the house of the Lord.”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And now we have set foot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within your gates, O Jerusalem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AE1F36"/>
          <w:sz w:val="27"/>
          <w:szCs w:val="27"/>
          <w:lang w:eastAsia="en-GB"/>
        </w:rPr>
        <w:t>R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t> Give peace, O Lord, to those who wait for you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To it the tribes go up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the tribes of the Lord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According to the decree for Israel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to give thanks to the name of the Lord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In it are set up judgment seats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seats for the house of David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AE1F36"/>
          <w:sz w:val="27"/>
          <w:szCs w:val="27"/>
          <w:lang w:eastAsia="en-GB"/>
        </w:rPr>
        <w:t>R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t> Give peace, O Lord, to those who wait for you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Pray for the peace of Jerusalem!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May those who love you prosper!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May peace be within your walls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prosperity in your buildings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AE1F36"/>
          <w:sz w:val="27"/>
          <w:szCs w:val="27"/>
          <w:lang w:eastAsia="en-GB"/>
        </w:rPr>
        <w:t>R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t> Give peace, O Lord, to those who wait for you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Because of my relatives and friends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I will say, “Peace be within you!”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Because of the house of the Lord, our God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I will pray for your good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AE1F36"/>
          <w:sz w:val="27"/>
          <w:szCs w:val="27"/>
          <w:lang w:eastAsia="en-GB"/>
        </w:rPr>
        <w:t>R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t> Give peace, O Lord, to those who wait for you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b/>
          <w:bCs/>
          <w:color w:val="AE1F36"/>
          <w:sz w:val="27"/>
          <w:szCs w:val="27"/>
          <w:lang w:eastAsia="en-GB"/>
        </w:rPr>
        <w:t>ALLELUIA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AE1F36"/>
          <w:sz w:val="27"/>
          <w:szCs w:val="27"/>
          <w:lang w:eastAsia="en-GB"/>
        </w:rPr>
        <w:t>Mt 5:9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AE1F36"/>
          <w:sz w:val="27"/>
          <w:szCs w:val="27"/>
          <w:lang w:eastAsia="en-GB"/>
        </w:rPr>
        <w:t>R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t> Alleluia, alleluia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Blessed are the peacemakers;</w:t>
      </w:r>
      <w:r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t xml:space="preserve"> 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t>they shall be called children of God.  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AE1F36"/>
          <w:sz w:val="27"/>
          <w:szCs w:val="27"/>
          <w:lang w:eastAsia="en-GB"/>
        </w:rPr>
        <w:t>R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t> Alleluia, alleluia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b/>
          <w:bCs/>
          <w:color w:val="AE1F36"/>
          <w:sz w:val="27"/>
          <w:szCs w:val="27"/>
          <w:lang w:eastAsia="en-GB"/>
        </w:rPr>
        <w:lastRenderedPageBreak/>
        <w:t>GOSPEL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i/>
          <w:iCs/>
          <w:color w:val="AE1F36"/>
          <w:sz w:val="27"/>
          <w:szCs w:val="27"/>
          <w:lang w:eastAsia="en-GB"/>
        </w:rPr>
        <w:t>My peace I give to you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AE1F36"/>
          <w:sz w:val="27"/>
          <w:szCs w:val="27"/>
          <w:lang w:eastAsia="en-GB"/>
        </w:rPr>
        <w:t>+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t> </w:t>
      </w:r>
      <w:r w:rsidRPr="006C5791">
        <w:rPr>
          <w:rFonts w:ascii="Times" w:eastAsia="Times New Roman" w:hAnsi="Times" w:cs="Times New Roman"/>
          <w:b/>
          <w:bCs/>
          <w:color w:val="000000"/>
          <w:sz w:val="27"/>
          <w:szCs w:val="27"/>
          <w:lang w:eastAsia="en-GB"/>
        </w:rPr>
        <w:t>A reading from the holy Gospel according to John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AE1F36"/>
          <w:sz w:val="27"/>
          <w:szCs w:val="27"/>
          <w:lang w:eastAsia="en-GB"/>
        </w:rPr>
        <w:t>14:23-29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Jesus said to his disciple, Jude: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“Whoever loves me will keep my word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and my Father will love him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and we will come to him and make our dwelling with him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Whoever does not love me does not keep my words;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yet the word you hear is not mine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but that of the Father who sent me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“I have told you this while I am with you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The Advocate, the Holy Spirit—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that the Father will send in my name—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he will teach you everything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and remind you all that I told you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Peace I leave with you; my peace I give to you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Not as the world gives do I give it to you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Do not let your hearts be troubled or afraid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You heard me tell you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‘I am going away and I will come back to you.’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If you loved me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you would rejoice that I am going to the Father;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for the Father is greater than I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And now I have told you this before it happens,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so that when it happens you may believe.”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  <w:t>The Gospel of the Lord.</w:t>
      </w:r>
      <w:r w:rsidRPr="006C5791">
        <w:rPr>
          <w:rFonts w:ascii="Times" w:eastAsia="Times New Roman" w:hAnsi="Times" w:cs="Times New Roman"/>
          <w:color w:val="000000"/>
          <w:sz w:val="27"/>
          <w:szCs w:val="27"/>
          <w:lang w:eastAsia="en-GB"/>
        </w:rPr>
        <w:br/>
      </w:r>
    </w:p>
    <w:sectPr w:rsidR="007346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zsDQyNbG0NDIxNLNU0lEKTi0uzszPAykwrAUAtIKVCywAAAA="/>
  </w:docVars>
  <w:rsids>
    <w:rsidRoot w:val="009833FA"/>
    <w:rsid w:val="0066771F"/>
    <w:rsid w:val="00734610"/>
    <w:rsid w:val="0079223E"/>
    <w:rsid w:val="00983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0FAFC"/>
  <w15:chartTrackingRefBased/>
  <w15:docId w15:val="{B1FA44D9-6808-4923-AFFE-33FC16A1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ci Reuben Rev</dc:creator>
  <cp:keywords/>
  <dc:description/>
  <cp:lastModifiedBy>Gauci Reuben Rev</cp:lastModifiedBy>
  <cp:revision>2</cp:revision>
  <dcterms:created xsi:type="dcterms:W3CDTF">2022-10-08T08:02:00Z</dcterms:created>
  <dcterms:modified xsi:type="dcterms:W3CDTF">2022-10-08T08:02:00Z</dcterms:modified>
</cp:coreProperties>
</file>